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37DF8" w14:textId="42BF899B" w:rsidR="00633892" w:rsidRPr="00BA1493" w:rsidRDefault="008243A0" w:rsidP="002A23AE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r w:rsidR="000B5CEE">
        <w:rPr>
          <w:rFonts w:cs="Times New Roman"/>
          <w:szCs w:val="24"/>
        </w:rPr>
        <w:t>K</w:t>
      </w:r>
      <w:r w:rsidR="00BA1493">
        <w:rPr>
          <w:rFonts w:cs="Times New Roman"/>
          <w:szCs w:val="24"/>
        </w:rPr>
        <w:t>eskuse nimetus]</w:t>
      </w:r>
    </w:p>
    <w:p w14:paraId="4224715B" w14:textId="5ABB8C52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0B5CEE">
        <w:rPr>
          <w:rFonts w:cs="Times New Roman"/>
          <w:szCs w:val="24"/>
        </w:rPr>
        <w:t>Õ</w:t>
      </w:r>
      <w:r>
        <w:rPr>
          <w:rFonts w:cs="Times New Roman"/>
          <w:szCs w:val="24"/>
        </w:rPr>
        <w:t>ppekava nimetus]</w:t>
      </w: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217BDB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55749C67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0B5CEE">
        <w:rPr>
          <w:rFonts w:cs="Times New Roman"/>
          <w:szCs w:val="24"/>
        </w:rPr>
        <w:t>Ü</w:t>
      </w:r>
      <w:r>
        <w:rPr>
          <w:rFonts w:cs="Times New Roman"/>
          <w:szCs w:val="24"/>
        </w:rPr>
        <w:t>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1F6E2200" w:rsidR="00633892" w:rsidRPr="00E47228" w:rsidRDefault="00E47228" w:rsidP="00157B71">
      <w:pPr>
        <w:jc w:val="center"/>
        <w:rPr>
          <w:rFonts w:cs="Times New Roman"/>
          <w:b/>
          <w:bCs/>
          <w:color w:val="7030A0"/>
          <w:szCs w:val="24"/>
        </w:rPr>
      </w:pPr>
      <w:r w:rsidRPr="00E47228">
        <w:rPr>
          <w:rFonts w:cs="Times New Roman"/>
          <w:b/>
          <w:szCs w:val="24"/>
        </w:rPr>
        <w:t>[</w:t>
      </w:r>
      <w:r w:rsidR="00BA1493" w:rsidRPr="00E47228">
        <w:rPr>
          <w:rFonts w:cs="Times New Roman"/>
          <w:b/>
          <w:bCs/>
          <w:szCs w:val="24"/>
        </w:rPr>
        <w:t>LÕPUTÖÖ PEALKIRI</w:t>
      </w:r>
      <w:r w:rsidRPr="00E47228">
        <w:rPr>
          <w:rFonts w:cs="Times New Roman"/>
          <w:b/>
          <w:szCs w:val="24"/>
        </w:rPr>
        <w:t>]</w:t>
      </w:r>
      <w:r w:rsidR="00633892" w:rsidRPr="00E47228">
        <w:rPr>
          <w:b/>
        </w:rPr>
        <w:br/>
      </w:r>
    </w:p>
    <w:p w14:paraId="5B43DC9C" w14:textId="1DA7FAF5" w:rsidR="00A50BD6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Lõputöö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77777777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19</w:t>
      </w:r>
    </w:p>
    <w:p w14:paraId="3CDA8EE5" w14:textId="77777777" w:rsidR="00BA1493" w:rsidRPr="002C33A8" w:rsidRDefault="00BA1493" w:rsidP="00BA1493">
      <w:pPr>
        <w:autoSpaceDE w:val="0"/>
        <w:autoSpaceDN w:val="0"/>
        <w:adjustRightInd w:val="0"/>
        <w:spacing w:after="0"/>
        <w:rPr>
          <w:rFonts w:eastAsia="TimesNewRomanPSMT"/>
          <w:szCs w:val="24"/>
        </w:rPr>
      </w:pPr>
      <w:r w:rsidRPr="0BCE2209">
        <w:rPr>
          <w:rFonts w:eastAsia="TimesNewRomanPSMT"/>
          <w:szCs w:val="24"/>
        </w:rPr>
        <w:lastRenderedPageBreak/>
        <w:t>Olen koostanud lõputöö iseseisvalt. Kõik töö koostamisel kasutatud teiste autorite töödest, kirjandusallikatest ja mujalt pärinevad andmed on viidatud. Luban Tallinna Tervishoiu Kõrgkoolil avalikustada oma lõputöö PDF-versiooni raamatukoguprogrammis.</w:t>
      </w:r>
    </w:p>
    <w:p w14:paraId="27A8C048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FE562E0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E0EE13F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BE41EBA" w14:textId="1EC4C53B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C43B36">
        <w:rPr>
          <w:rFonts w:eastAsia="TimesNewRomanPSMT"/>
          <w:szCs w:val="24"/>
        </w:rPr>
        <w:t>Lõput</w:t>
      </w:r>
      <w:r w:rsidR="007C4667">
        <w:rPr>
          <w:rFonts w:eastAsia="TimesNewRomanPSMT"/>
          <w:szCs w:val="24"/>
        </w:rPr>
        <w:t>öö autori allkiri</w:t>
      </w:r>
      <w:r>
        <w:rPr>
          <w:rFonts w:eastAsia="TimesNewRomanPSMT"/>
          <w:szCs w:val="24"/>
        </w:rPr>
        <w:t xml:space="preserve"> </w:t>
      </w:r>
    </w:p>
    <w:p w14:paraId="097BB4B1" w14:textId="77777777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9CFAC16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5F09B44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555A3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F739F36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41AFDEA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FD158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2F3DE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9675FD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DD3FA5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838C46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4D2D47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72CE20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0FE7B409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46F2650E" w14:textId="77777777" w:rsidR="00BA1493" w:rsidRPr="005C0088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5C1BB53B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2E048EE6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Lubatud kaitsmisele.</w:t>
      </w:r>
    </w:p>
    <w:p w14:paraId="7FEAC7B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CFBF611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91BD480" w14:textId="0F68748F" w:rsidR="00BA1493" w:rsidRPr="002C33A8" w:rsidRDefault="007C4667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>
        <w:rPr>
          <w:rFonts w:eastAsia="TimesNewRomanPSMT"/>
          <w:szCs w:val="24"/>
        </w:rPr>
        <w:t>Juhendaja</w:t>
      </w:r>
      <w:r w:rsidR="00BA1493" w:rsidRPr="002C33A8">
        <w:rPr>
          <w:rFonts w:eastAsia="TimesNewRomanPSMT"/>
          <w:szCs w:val="24"/>
        </w:rPr>
        <w:t xml:space="preserve"> </w:t>
      </w:r>
    </w:p>
    <w:p w14:paraId="5BB402BF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/</w:t>
      </w:r>
      <w:r w:rsidRPr="002C33A8">
        <w:rPr>
          <w:rFonts w:eastAsia="TimesNewRomanPSMT"/>
          <w:i/>
          <w:iCs/>
          <w:szCs w:val="24"/>
        </w:rPr>
        <w:t>nimi ja akadeemiline kraad</w:t>
      </w:r>
      <w:r w:rsidRPr="002C33A8">
        <w:rPr>
          <w:rFonts w:eastAsia="TimesNewRomanPSMT"/>
          <w:szCs w:val="24"/>
        </w:rPr>
        <w:t>/</w:t>
      </w:r>
    </w:p>
    <w:p w14:paraId="23DA47D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802862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3E25758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7D3DB37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31BD186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D41D920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0FE5E773" w14:textId="2398B056" w:rsidR="00BA1493" w:rsidRDefault="00BA149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1A2D1FA" w14:textId="77777777" w:rsidR="00BA1493" w:rsidRDefault="00BA1493" w:rsidP="00BA1493">
      <w:pPr>
        <w:pStyle w:val="Pealkiri1"/>
        <w:numPr>
          <w:ilvl w:val="0"/>
          <w:numId w:val="0"/>
        </w:numPr>
        <w:ind w:left="432" w:hanging="432"/>
      </w:pPr>
      <w:bookmarkStart w:id="0" w:name="_Toc18074912"/>
      <w:r>
        <w:lastRenderedPageBreak/>
        <w:t>kokkuvõte</w:t>
      </w:r>
      <w:bookmarkEnd w:id="0"/>
    </w:p>
    <w:p w14:paraId="3A7D5386" w14:textId="77777777" w:rsidR="00BA1493" w:rsidRDefault="00BA1493" w:rsidP="00BA1493">
      <w:r>
        <w:t>[Tekst]</w:t>
      </w:r>
    </w:p>
    <w:p w14:paraId="36975DD4" w14:textId="77777777" w:rsidR="00BA1493" w:rsidRDefault="00BA1493" w:rsidP="00BA1493"/>
    <w:p w14:paraId="33B188D1" w14:textId="74FA04CF" w:rsidR="00BA1493" w:rsidRDefault="00BA1493" w:rsidP="00BA1493">
      <w:r>
        <w:br w:type="page"/>
      </w:r>
    </w:p>
    <w:p w14:paraId="42C6705C" w14:textId="77777777" w:rsidR="00BA1493" w:rsidRDefault="00BA1493" w:rsidP="00BA1493">
      <w:pPr>
        <w:pStyle w:val="Pealkiri1"/>
        <w:numPr>
          <w:ilvl w:val="0"/>
          <w:numId w:val="0"/>
        </w:numPr>
        <w:ind w:left="432" w:hanging="432"/>
      </w:pPr>
      <w:bookmarkStart w:id="1" w:name="_Toc18074913"/>
      <w:r>
        <w:lastRenderedPageBreak/>
        <w:t>summary</w:t>
      </w:r>
      <w:bookmarkEnd w:id="1"/>
    </w:p>
    <w:p w14:paraId="67F765C1" w14:textId="77777777" w:rsidR="00BA1493" w:rsidRDefault="00BA1493" w:rsidP="00BA1493">
      <w:r>
        <w:t>[Tekst]</w:t>
      </w:r>
    </w:p>
    <w:p w14:paraId="527331E2" w14:textId="77777777" w:rsidR="00BA1493" w:rsidRDefault="00BA1493" w:rsidP="00BA1493"/>
    <w:p w14:paraId="0608DCCD" w14:textId="190791DB" w:rsidR="00BA1493" w:rsidRDefault="00BA1493" w:rsidP="00BA1493">
      <w:r>
        <w:br w:type="page"/>
      </w:r>
    </w:p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7D9DDE63" w14:textId="77777777" w:rsidR="006F3558" w:rsidRDefault="0083750F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8074912" w:history="1">
            <w:r w:rsidR="006F3558" w:rsidRPr="00BA0F12">
              <w:rPr>
                <w:rStyle w:val="Hperlink"/>
                <w:noProof/>
              </w:rPr>
              <w:t>kokkuvõte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2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3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2C697B45" w14:textId="77777777" w:rsidR="006F3558" w:rsidRDefault="00B05463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13" w:history="1">
            <w:r w:rsidR="006F3558" w:rsidRPr="00BA0F12">
              <w:rPr>
                <w:rStyle w:val="Hperlink"/>
                <w:noProof/>
              </w:rPr>
              <w:t>summary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3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4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65AAD0EB" w14:textId="77777777" w:rsidR="006F3558" w:rsidRDefault="00B05463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14" w:history="1">
            <w:r w:rsidR="006F3558" w:rsidRPr="00BA0F12">
              <w:rPr>
                <w:rStyle w:val="Hperlink"/>
                <w:noProof/>
              </w:rPr>
              <w:t>SISSEJUHATUS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4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6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651DB2D1" w14:textId="77777777" w:rsidR="006F3558" w:rsidRDefault="00B05463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15" w:history="1">
            <w:r w:rsidR="006F3558" w:rsidRPr="00BA0F12">
              <w:rPr>
                <w:rStyle w:val="Hperlink"/>
                <w:noProof/>
              </w:rPr>
              <w:t>1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perlink"/>
                <w:noProof/>
              </w:rPr>
              <w:t>Metoodika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5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7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AC14702" w14:textId="77777777" w:rsidR="006F3558" w:rsidRDefault="00B05463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20" w:history="1">
            <w:r w:rsidR="006F3558" w:rsidRPr="00BA0F12">
              <w:rPr>
                <w:rStyle w:val="Hperlink"/>
                <w:noProof/>
              </w:rPr>
              <w:t>2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perlink"/>
                <w:noProof/>
              </w:rPr>
              <w:t>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0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63CE0AD1" w14:textId="77777777" w:rsidR="006F3558" w:rsidRDefault="00B05463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1" w:history="1">
            <w:r w:rsidR="006F3558" w:rsidRPr="00BA0F12">
              <w:rPr>
                <w:rStyle w:val="Hperlink"/>
                <w:noProof/>
              </w:rPr>
              <w:t>2.1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1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281D94D" w14:textId="77777777" w:rsidR="006F3558" w:rsidRDefault="00B05463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2" w:history="1">
            <w:r w:rsidR="006F3558" w:rsidRPr="00BA0F12">
              <w:rPr>
                <w:rStyle w:val="Hperlink"/>
                <w:rFonts w:eastAsia="Times New Roman"/>
                <w:noProof/>
              </w:rPr>
              <w:t>2.2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rFonts w:eastAsia="Times New Roman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2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A7A55F5" w14:textId="77777777" w:rsidR="006F3558" w:rsidRDefault="00B05463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3" w:history="1">
            <w:r w:rsidR="006F3558" w:rsidRPr="00BA0F12">
              <w:rPr>
                <w:rStyle w:val="Hperlink"/>
                <w:noProof/>
              </w:rPr>
              <w:t>2.3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3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424082ED" w14:textId="77777777" w:rsidR="006F3558" w:rsidRDefault="00B05463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24" w:history="1">
            <w:r w:rsidR="006F3558" w:rsidRPr="00BA0F12">
              <w:rPr>
                <w:rStyle w:val="Hperlink"/>
                <w:noProof/>
              </w:rPr>
              <w:t>3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perlink"/>
                <w:noProof/>
              </w:rPr>
              <w:t>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4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3FEB9FBB" w14:textId="77777777" w:rsidR="006F3558" w:rsidRDefault="00B05463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5" w:history="1">
            <w:r w:rsidR="006F3558" w:rsidRPr="00BA0F12">
              <w:rPr>
                <w:rStyle w:val="Hperlink"/>
                <w:noProof/>
              </w:rPr>
              <w:t>3.1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5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4D5B9669" w14:textId="77777777" w:rsidR="006F3558" w:rsidRDefault="00B05463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6" w:history="1">
            <w:r w:rsidR="006F3558" w:rsidRPr="00BA0F12">
              <w:rPr>
                <w:rStyle w:val="Hperlink"/>
                <w:noProof/>
              </w:rPr>
              <w:t>3.2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6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4DA60CF1" w14:textId="77777777" w:rsidR="006F3558" w:rsidRDefault="00B05463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7" w:history="1">
            <w:r w:rsidR="006F3558" w:rsidRPr="00BA0F12">
              <w:rPr>
                <w:rStyle w:val="Hperlink"/>
                <w:bCs/>
                <w:noProof/>
              </w:rPr>
              <w:t>3.3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bCs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7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0568CE9F" w14:textId="77777777" w:rsidR="006F3558" w:rsidRDefault="00B05463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31" w:history="1">
            <w:r w:rsidR="006F3558" w:rsidRPr="00BA0F12">
              <w:rPr>
                <w:rStyle w:val="Hperlink"/>
                <w:noProof/>
              </w:rPr>
              <w:t>4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perlink"/>
                <w:noProof/>
              </w:rPr>
              <w:t>Arutelu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31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10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20CB5DFD" w14:textId="77777777" w:rsidR="006F3558" w:rsidRDefault="00B05463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32" w:history="1">
            <w:r w:rsidR="006F3558" w:rsidRPr="00BA0F12">
              <w:rPr>
                <w:rStyle w:val="Hperlink"/>
                <w:noProof/>
              </w:rPr>
              <w:t>Järeldused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32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11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34E17D8A" w14:textId="77777777" w:rsidR="006F3558" w:rsidRDefault="00B05463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33" w:history="1">
            <w:r w:rsidR="006F3558" w:rsidRPr="00BA0F12">
              <w:rPr>
                <w:rStyle w:val="Hperlink"/>
                <w:noProof/>
              </w:rPr>
              <w:t>KASUTATUD KIRJANDUS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33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12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0C2BFB9" w14:textId="5F89E560" w:rsidR="002E2E35" w:rsidRDefault="0083750F" w:rsidP="6FDC0339">
          <w:pPr>
            <w:pStyle w:val="SK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SK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Pealkiri1"/>
        <w:numPr>
          <w:ilvl w:val="0"/>
          <w:numId w:val="0"/>
        </w:numPr>
        <w:spacing w:line="360" w:lineRule="auto"/>
      </w:pPr>
      <w:bookmarkStart w:id="2" w:name="_Toc18074914"/>
      <w:r w:rsidRPr="00545755">
        <w:lastRenderedPageBreak/>
        <w:t>SISSEJUHATUS</w:t>
      </w:r>
      <w:bookmarkEnd w:id="2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0A29C05" w14:textId="77777777" w:rsidR="006F3558" w:rsidRPr="009521D2" w:rsidRDefault="006F3558" w:rsidP="006F3558">
      <w:pPr>
        <w:pStyle w:val="Pealkiri1"/>
      </w:pPr>
      <w:bookmarkStart w:id="3" w:name="_Toc18074915"/>
      <w:r>
        <w:lastRenderedPageBreak/>
        <w:t>Metoodika</w:t>
      </w:r>
      <w:bookmarkEnd w:id="3"/>
    </w:p>
    <w:p w14:paraId="1FF8B0FF" w14:textId="77777777" w:rsidR="00B05463" w:rsidRDefault="00B05463" w:rsidP="00B05463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4C32D2EA" w14:textId="77777777" w:rsidR="006F3558" w:rsidRDefault="006F3558" w:rsidP="006F3558">
      <w:pPr>
        <w:spacing w:after="0"/>
        <w:rPr>
          <w:rFonts w:eastAsia="Times New Roman" w:cs="Times New Roman"/>
          <w:bCs/>
          <w:szCs w:val="24"/>
          <w:lang w:eastAsia="et-EE"/>
        </w:rPr>
      </w:pPr>
    </w:p>
    <w:p w14:paraId="54D23EBD" w14:textId="20BDA96F" w:rsidR="006F3558" w:rsidRDefault="006F3558">
      <w:pPr>
        <w:spacing w:after="160" w:line="259" w:lineRule="auto"/>
        <w:jc w:val="left"/>
        <w:rPr>
          <w:rFonts w:eastAsia="Times New Roman" w:cs="Times New Roman"/>
          <w:bCs/>
          <w:szCs w:val="24"/>
          <w:lang w:eastAsia="et-EE"/>
        </w:rPr>
      </w:pPr>
      <w:r>
        <w:rPr>
          <w:rFonts w:eastAsia="Times New Roman" w:cs="Times New Roman"/>
          <w:bCs/>
          <w:szCs w:val="24"/>
          <w:lang w:eastAsia="et-EE"/>
        </w:rPr>
        <w:br w:type="page"/>
      </w:r>
    </w:p>
    <w:p w14:paraId="3C24FCD3" w14:textId="05115D87" w:rsidR="002E3BB6" w:rsidRDefault="00BA1493" w:rsidP="003665F3">
      <w:pPr>
        <w:pStyle w:val="Pealkiri1"/>
      </w:pPr>
      <w:bookmarkStart w:id="4" w:name="_Toc18074920"/>
      <w:r>
        <w:lastRenderedPageBreak/>
        <w:t>Pealkiri</w:t>
      </w:r>
      <w:bookmarkEnd w:id="4"/>
    </w:p>
    <w:p w14:paraId="734ABC1F" w14:textId="0934B54D" w:rsidR="002E3BB6" w:rsidRDefault="00BA1493" w:rsidP="00157B71">
      <w:pPr>
        <w:pStyle w:val="Pealkiri2"/>
        <w:rPr>
          <w:lang w:eastAsia="et-EE"/>
        </w:rPr>
      </w:pPr>
      <w:bookmarkStart w:id="5" w:name="_Toc18074921"/>
      <w:r>
        <w:t>Alapealkiri</w:t>
      </w:r>
      <w:bookmarkEnd w:id="5"/>
    </w:p>
    <w:p w14:paraId="1983E5B8" w14:textId="5C52A984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68A00B07" w:rsidR="002E3BB6" w:rsidRDefault="00BA1493" w:rsidP="360247CC">
      <w:pPr>
        <w:pStyle w:val="Pealkiri2"/>
        <w:rPr>
          <w:rFonts w:eastAsia="Times New Roman"/>
          <w:lang w:eastAsia="et-EE"/>
        </w:rPr>
      </w:pPr>
      <w:bookmarkStart w:id="6" w:name="_Toc18074922"/>
      <w:r>
        <w:rPr>
          <w:rFonts w:eastAsia="Times New Roman"/>
          <w:lang w:eastAsia="et-EE"/>
        </w:rPr>
        <w:t>Alapealkiri</w:t>
      </w:r>
      <w:bookmarkEnd w:id="6"/>
    </w:p>
    <w:p w14:paraId="05E7E62D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6BAE8FDB" w:rsidR="00050E4F" w:rsidRDefault="00F12E1B" w:rsidP="39BABAB1">
      <w:pPr>
        <w:pStyle w:val="Pealkiri2"/>
        <w:rPr>
          <w:lang w:eastAsia="et-EE"/>
        </w:rPr>
      </w:pPr>
      <w:bookmarkStart w:id="7" w:name="_Toc18074923"/>
      <w:r>
        <w:rPr>
          <w:lang w:eastAsia="et-EE"/>
        </w:rPr>
        <w:t>Alapealkiri</w:t>
      </w:r>
      <w:bookmarkEnd w:id="7"/>
    </w:p>
    <w:p w14:paraId="2C760D89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67A6A5F7" w:rsidR="00633892" w:rsidRDefault="00F12E1B" w:rsidP="003665F3">
      <w:pPr>
        <w:pStyle w:val="Pealkiri1"/>
      </w:pPr>
      <w:bookmarkStart w:id="8" w:name="_Toc18074924"/>
      <w:r>
        <w:lastRenderedPageBreak/>
        <w:t>Pea</w:t>
      </w:r>
      <w:r w:rsidR="00321591">
        <w:t>lkiri</w:t>
      </w:r>
      <w:bookmarkEnd w:id="8"/>
    </w:p>
    <w:p w14:paraId="4B5AAEEF" w14:textId="1927899D" w:rsidR="00633892" w:rsidRDefault="00F12E1B" w:rsidP="005D4B15">
      <w:pPr>
        <w:pStyle w:val="Pealkiri2"/>
      </w:pPr>
      <w:bookmarkStart w:id="9" w:name="_Toc18074925"/>
      <w:r>
        <w:t>Alapealkiri</w:t>
      </w:r>
      <w:bookmarkEnd w:id="9"/>
    </w:p>
    <w:p w14:paraId="1D16F77F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24655FB1" w:rsidR="00633892" w:rsidRDefault="00F12E1B" w:rsidP="39BABAB1">
      <w:pPr>
        <w:pStyle w:val="Pealkiri2"/>
        <w:rPr>
          <w:rFonts w:cs="Times New Roman"/>
        </w:rPr>
      </w:pPr>
      <w:bookmarkStart w:id="10" w:name="_Toc18074926"/>
      <w:r>
        <w:rPr>
          <w:rFonts w:cs="Times New Roman"/>
        </w:rPr>
        <w:t>Alapealkiri</w:t>
      </w:r>
      <w:bookmarkEnd w:id="10"/>
    </w:p>
    <w:p w14:paraId="5AD8527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2787ABF" w:rsidR="00E8142D" w:rsidRDefault="00F12E1B" w:rsidP="1A915272">
      <w:pPr>
        <w:pStyle w:val="Pealkiri2"/>
        <w:rPr>
          <w:rFonts w:cs="Times New Roman"/>
          <w:bCs/>
        </w:rPr>
      </w:pPr>
      <w:bookmarkStart w:id="11" w:name="_Toc18074927"/>
      <w:r>
        <w:rPr>
          <w:rFonts w:cs="Times New Roman"/>
          <w:bCs/>
        </w:rPr>
        <w:t>Alapealkiri</w:t>
      </w:r>
      <w:bookmarkEnd w:id="11"/>
    </w:p>
    <w:p w14:paraId="544E512D" w14:textId="79CD5497" w:rsidR="00545755" w:rsidRPr="00FC35F6" w:rsidRDefault="00F12E1B" w:rsidP="00157B71">
      <w:pPr>
        <w:pStyle w:val="Pealkiri3"/>
        <w:spacing w:before="480" w:after="480"/>
        <w:rPr>
          <w:rFonts w:cs="Times New Roman"/>
        </w:rPr>
      </w:pPr>
      <w:bookmarkStart w:id="12" w:name="_Toc18074928"/>
      <w:r w:rsidRPr="00FC35F6">
        <w:rPr>
          <w:rFonts w:cs="Times New Roman"/>
        </w:rPr>
        <w:t>3. taseme alapealkiri</w:t>
      </w:r>
      <w:bookmarkEnd w:id="12"/>
    </w:p>
    <w:p w14:paraId="1CD70D9A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3" w:name="_Toc18074929"/>
      <w:r w:rsidRPr="00FC35F6">
        <w:rPr>
          <w:rFonts w:cs="Times New Roman"/>
        </w:rPr>
        <w:t>3. taseme alapealkiri</w:t>
      </w:r>
      <w:bookmarkEnd w:id="13"/>
    </w:p>
    <w:p w14:paraId="1ACDD25A" w14:textId="4D3805B4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5B3F1635" w:rsidR="000E168A" w:rsidRPr="00FC35F6" w:rsidRDefault="00FC35F6" w:rsidP="00157B71">
      <w:pPr>
        <w:pStyle w:val="Pealkiri3"/>
        <w:spacing w:before="480" w:after="480"/>
        <w:rPr>
          <w:rFonts w:cs="Times New Roman"/>
        </w:rPr>
      </w:pPr>
      <w:bookmarkStart w:id="14" w:name="_Toc18074930"/>
      <w:r w:rsidRPr="00FC35F6">
        <w:rPr>
          <w:rFonts w:cs="Times New Roman"/>
        </w:rPr>
        <w:t>3. taseme alapealkiri</w:t>
      </w:r>
      <w:bookmarkEnd w:id="14"/>
    </w:p>
    <w:p w14:paraId="793FA55A" w14:textId="2A3142A2" w:rsidR="00F12E1B" w:rsidRDefault="00F12E1B" w:rsidP="00F12E1B">
      <w:r>
        <w:t>[Tekst]</w:t>
      </w:r>
    </w:p>
    <w:p w14:paraId="4C151831" w14:textId="77777777" w:rsidR="00FC35F6" w:rsidRPr="00F12E1B" w:rsidRDefault="00FC35F6" w:rsidP="00F12E1B"/>
    <w:p w14:paraId="39E2C7BB" w14:textId="32AB35E7" w:rsidR="00FC35F6" w:rsidRPr="00BA1493" w:rsidRDefault="006F3558" w:rsidP="006F3558">
      <w:pPr>
        <w:pStyle w:val="Pealkiri1"/>
        <w:numPr>
          <w:ilvl w:val="0"/>
          <w:numId w:val="0"/>
        </w:numPr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szCs w:val="24"/>
          <w:lang w:eastAsia="et-EE"/>
        </w:rPr>
        <w:t xml:space="preserve"> </w:t>
      </w: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0B249441" w:rsidR="009C51C8" w:rsidRDefault="00F12E1B" w:rsidP="00F12E1B">
      <w:pPr>
        <w:pStyle w:val="Pealkiri1"/>
      </w:pPr>
      <w:bookmarkStart w:id="15" w:name="_KASUTATUD_KIRJANDUS"/>
      <w:bookmarkStart w:id="16" w:name="_5._UURIMISTÖÖ_EETILISED"/>
      <w:bookmarkStart w:id="17" w:name="_Toc18074931"/>
      <w:bookmarkEnd w:id="15"/>
      <w:bookmarkEnd w:id="16"/>
      <w:r>
        <w:lastRenderedPageBreak/>
        <w:t>Arutelu</w:t>
      </w:r>
      <w:bookmarkEnd w:id="17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18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2091E747" w:rsidR="00F12E1B" w:rsidRDefault="00F12E1B" w:rsidP="00FC35F6">
      <w:pPr>
        <w:pStyle w:val="Pealkiri1"/>
        <w:numPr>
          <w:ilvl w:val="0"/>
          <w:numId w:val="0"/>
        </w:numPr>
        <w:ind w:left="432" w:hanging="432"/>
      </w:pPr>
      <w:bookmarkStart w:id="19" w:name="_Toc18074932"/>
      <w:r>
        <w:lastRenderedPageBreak/>
        <w:t>Järeldused</w:t>
      </w:r>
      <w:bookmarkEnd w:id="19"/>
    </w:p>
    <w:p w14:paraId="33781387" w14:textId="11636B64" w:rsidR="00F12E1B" w:rsidRDefault="00F12E1B" w:rsidP="00F12E1B">
      <w:r>
        <w:t>[Tekst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Pealkiri1"/>
        <w:numPr>
          <w:ilvl w:val="0"/>
          <w:numId w:val="0"/>
        </w:numPr>
        <w:ind w:left="432" w:hanging="432"/>
        <w:rPr>
          <w:b w:val="0"/>
        </w:rPr>
      </w:pPr>
      <w:bookmarkStart w:id="20" w:name="_Toc18074933"/>
      <w:r>
        <w:lastRenderedPageBreak/>
        <w:t>KASUTATUD KIRJANDUS</w:t>
      </w:r>
      <w:bookmarkEnd w:id="18"/>
      <w:bookmarkEnd w:id="20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6F3558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7C5F4E" w:rsidRDefault="00C71118" w:rsidP="00FC35F6">
      <w:pPr>
        <w:spacing w:after="0" w:line="240" w:lineRule="auto"/>
        <w:rPr>
          <w:rFonts w:cs="Times New Roman"/>
          <w:color w:val="FF0000"/>
          <w:szCs w:val="24"/>
        </w:rPr>
      </w:pPr>
    </w:p>
    <w:sectPr w:rsidR="00C71118" w:rsidRPr="007C5F4E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E1941" w14:textId="77777777" w:rsidR="002345B8" w:rsidRDefault="002345B8" w:rsidP="001C56E9">
      <w:pPr>
        <w:spacing w:after="0" w:line="240" w:lineRule="auto"/>
      </w:pPr>
      <w:r>
        <w:separator/>
      </w:r>
    </w:p>
  </w:endnote>
  <w:endnote w:type="continuationSeparator" w:id="0">
    <w:p w14:paraId="586B41DC" w14:textId="77777777" w:rsidR="002345B8" w:rsidRDefault="002345B8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Jalus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7C4667">
          <w:rPr>
            <w:rFonts w:ascii="Times New Roman" w:hAnsi="Times New Roman"/>
            <w:noProof/>
          </w:rPr>
          <w:t>12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Jalus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Jalus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DB3D6" w14:textId="77777777" w:rsidR="00C71118" w:rsidRDefault="00C71118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68247" w14:textId="77777777" w:rsidR="002345B8" w:rsidRDefault="002345B8" w:rsidP="001C56E9">
      <w:pPr>
        <w:spacing w:after="0" w:line="240" w:lineRule="auto"/>
      </w:pPr>
      <w:r>
        <w:separator/>
      </w:r>
    </w:p>
  </w:footnote>
  <w:footnote w:type="continuationSeparator" w:id="0">
    <w:p w14:paraId="0EBE92B3" w14:textId="77777777" w:rsidR="002345B8" w:rsidRDefault="002345B8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Pi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Pi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Pealkiri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Pealkiri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Pealkiri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Pealkiri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Pealkiri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Pealkiri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Pealkiri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Pealkiri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Pealkiri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50E4F"/>
    <w:rsid w:val="0006735A"/>
    <w:rsid w:val="00081567"/>
    <w:rsid w:val="00083636"/>
    <w:rsid w:val="00086B22"/>
    <w:rsid w:val="00091F6B"/>
    <w:rsid w:val="000B48F6"/>
    <w:rsid w:val="000B5CEE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7B71"/>
    <w:rsid w:val="00163029"/>
    <w:rsid w:val="001700CF"/>
    <w:rsid w:val="00182B17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2110EC"/>
    <w:rsid w:val="002123B7"/>
    <w:rsid w:val="002244B9"/>
    <w:rsid w:val="00230BDD"/>
    <w:rsid w:val="00232355"/>
    <w:rsid w:val="00233E9A"/>
    <w:rsid w:val="002345B8"/>
    <w:rsid w:val="00241897"/>
    <w:rsid w:val="0024250A"/>
    <w:rsid w:val="002463C5"/>
    <w:rsid w:val="00260066"/>
    <w:rsid w:val="0027390E"/>
    <w:rsid w:val="002815C1"/>
    <w:rsid w:val="00294E9F"/>
    <w:rsid w:val="002A1466"/>
    <w:rsid w:val="002A23AE"/>
    <w:rsid w:val="002C1C60"/>
    <w:rsid w:val="002E11A0"/>
    <w:rsid w:val="002E2E35"/>
    <w:rsid w:val="002E3BB6"/>
    <w:rsid w:val="00304D17"/>
    <w:rsid w:val="00305D01"/>
    <w:rsid w:val="00305D5C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C069D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72850"/>
    <w:rsid w:val="00675E8B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558"/>
    <w:rsid w:val="006F3FE9"/>
    <w:rsid w:val="006F50AA"/>
    <w:rsid w:val="00704CC1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B7193"/>
    <w:rsid w:val="007C2BD3"/>
    <w:rsid w:val="007C4667"/>
    <w:rsid w:val="007C5F4E"/>
    <w:rsid w:val="007D3D96"/>
    <w:rsid w:val="007D4976"/>
    <w:rsid w:val="007E228D"/>
    <w:rsid w:val="007F7E44"/>
    <w:rsid w:val="00810490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5463"/>
    <w:rsid w:val="00B07A58"/>
    <w:rsid w:val="00B11704"/>
    <w:rsid w:val="00B13077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446F"/>
    <w:rsid w:val="00BD7409"/>
    <w:rsid w:val="00BE43E6"/>
    <w:rsid w:val="00BE7274"/>
    <w:rsid w:val="00C1018B"/>
    <w:rsid w:val="00C32940"/>
    <w:rsid w:val="00C439A4"/>
    <w:rsid w:val="00C44ECF"/>
    <w:rsid w:val="00C452DC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70CF9"/>
    <w:rsid w:val="00D77725"/>
    <w:rsid w:val="00D86F93"/>
    <w:rsid w:val="00D87165"/>
    <w:rsid w:val="00D90911"/>
    <w:rsid w:val="00D90D9E"/>
    <w:rsid w:val="00D94DDE"/>
    <w:rsid w:val="00DA5DED"/>
    <w:rsid w:val="00DC3C0D"/>
    <w:rsid w:val="00DD795A"/>
    <w:rsid w:val="00DE2D41"/>
    <w:rsid w:val="00DE47EE"/>
    <w:rsid w:val="00DE796A"/>
    <w:rsid w:val="00E0334A"/>
    <w:rsid w:val="00E03A25"/>
    <w:rsid w:val="00E1062E"/>
    <w:rsid w:val="00E35A0F"/>
    <w:rsid w:val="00E41FA3"/>
    <w:rsid w:val="00E43D7B"/>
    <w:rsid w:val="00E47228"/>
    <w:rsid w:val="00E542BD"/>
    <w:rsid w:val="00E6164C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B2642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Pealkiri1">
    <w:name w:val="heading 1"/>
    <w:basedOn w:val="Normaallaad"/>
    <w:next w:val="Normaallaad"/>
    <w:link w:val="Pealkiri1Mrk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Pealkiri2">
    <w:name w:val="heading 2"/>
    <w:basedOn w:val="Normaallaad"/>
    <w:next w:val="Normaallaad"/>
    <w:link w:val="Pealkiri2Mrk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Pealkiri3">
    <w:name w:val="heading 3"/>
    <w:basedOn w:val="Normaallaad"/>
    <w:next w:val="Normaallaad"/>
    <w:link w:val="Pealkiri3Mrk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Pealkiri4">
    <w:name w:val="heading 4"/>
    <w:basedOn w:val="Normaallaad"/>
    <w:next w:val="Normaallaad"/>
    <w:link w:val="Pealkiri4Mrk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Pealkiri5">
    <w:name w:val="heading 5"/>
    <w:basedOn w:val="Normaallaad"/>
    <w:next w:val="Normaallaad"/>
    <w:link w:val="Pealkiri5Mrk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Pealkiri6">
    <w:name w:val="heading 6"/>
    <w:basedOn w:val="Normaallaad"/>
    <w:next w:val="Normaallaad"/>
    <w:link w:val="Pealkiri6Mrk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Pealkiri7">
    <w:name w:val="heading 7"/>
    <w:basedOn w:val="Normaallaad"/>
    <w:next w:val="Normaallaad"/>
    <w:link w:val="Pealkiri7Mrk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Pealkiri8">
    <w:name w:val="heading 8"/>
    <w:basedOn w:val="Normaallaad"/>
    <w:next w:val="Normaallaad"/>
    <w:link w:val="Pealkiri8Mrk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Pealkiri9">
    <w:name w:val="heading 9"/>
    <w:basedOn w:val="Normaallaad"/>
    <w:next w:val="Normaallaad"/>
    <w:link w:val="Pealkiri9Mrk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1Mrk">
    <w:name w:val="Pealkiri 1 Märk"/>
    <w:basedOn w:val="Liguvaikefont"/>
    <w:link w:val="Pealkiri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Sisukorrapealkiri">
    <w:name w:val="TOC Heading"/>
    <w:basedOn w:val="Pealkiri1"/>
    <w:next w:val="Normaallaad"/>
    <w:uiPriority w:val="39"/>
    <w:unhideWhenUsed/>
    <w:qFormat/>
    <w:rsid w:val="00633892"/>
    <w:pPr>
      <w:outlineLvl w:val="9"/>
    </w:pPr>
    <w:rPr>
      <w:lang w:eastAsia="et-EE"/>
    </w:rPr>
  </w:style>
  <w:style w:type="character" w:styleId="Hperlink">
    <w:name w:val="Hyperlink"/>
    <w:basedOn w:val="Liguvaikefont"/>
    <w:uiPriority w:val="99"/>
    <w:unhideWhenUsed/>
    <w:rsid w:val="00633892"/>
    <w:rPr>
      <w:color w:val="0563C1" w:themeColor="hyperlink"/>
      <w:u w:val="single"/>
    </w:rPr>
  </w:style>
  <w:style w:type="paragraph" w:styleId="Loendilik">
    <w:name w:val="List Paragraph"/>
    <w:basedOn w:val="Normaallaad"/>
    <w:uiPriority w:val="34"/>
    <w:qFormat/>
    <w:rsid w:val="00633892"/>
    <w:pPr>
      <w:ind w:left="720"/>
      <w:contextualSpacing/>
    </w:pPr>
  </w:style>
  <w:style w:type="paragraph" w:styleId="Alapealkiri">
    <w:name w:val="Subtitle"/>
    <w:basedOn w:val="Normaallaad"/>
    <w:next w:val="Normaallaad"/>
    <w:link w:val="AlapealkiriMrk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apealkiriMrk">
    <w:name w:val="Alapealkiri Märk"/>
    <w:basedOn w:val="Liguvaikefont"/>
    <w:link w:val="Alapealkiri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SK1">
    <w:name w:val="toc 1"/>
    <w:basedOn w:val="Normaallaad"/>
    <w:next w:val="Normaallaad"/>
    <w:autoRedefine/>
    <w:uiPriority w:val="39"/>
    <w:unhideWhenUsed/>
    <w:rsid w:val="004A7880"/>
    <w:pPr>
      <w:spacing w:after="0"/>
    </w:pPr>
    <w:rPr>
      <w:caps/>
    </w:rPr>
  </w:style>
  <w:style w:type="paragraph" w:styleId="SK2">
    <w:name w:val="toc 2"/>
    <w:basedOn w:val="Normaallaad"/>
    <w:next w:val="Normaallaad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SK3">
    <w:name w:val="toc 3"/>
    <w:basedOn w:val="Normaallaad"/>
    <w:next w:val="Normaallaad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Pealkiri2Mrk">
    <w:name w:val="Pealkiri 2 Märk"/>
    <w:basedOn w:val="Liguvaikefont"/>
    <w:link w:val="Pealkiri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Kontuurtabel">
    <w:name w:val="Table Grid"/>
    <w:basedOn w:val="Normaaltabe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eelvormindatud">
    <w:name w:val="HTML Preformatted"/>
    <w:basedOn w:val="Normaallaad"/>
    <w:link w:val="HTML-eelvormindatudMrk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-eelvormindatudMrk">
    <w:name w:val="HTML-eelvormindatud Märk"/>
    <w:basedOn w:val="Liguvaikefont"/>
    <w:link w:val="HTML-eelvormindatu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Jalus">
    <w:name w:val="footer"/>
    <w:basedOn w:val="Normaallaad"/>
    <w:link w:val="JalusMrk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JalusMrk">
    <w:name w:val="Jalus Märk"/>
    <w:basedOn w:val="Liguvaikefont"/>
    <w:link w:val="Jalus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Pis">
    <w:name w:val="header"/>
    <w:basedOn w:val="Normaallaad"/>
    <w:link w:val="PisMrk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1C56E9"/>
  </w:style>
  <w:style w:type="character" w:styleId="Kommentaariviide">
    <w:name w:val="annotation reference"/>
    <w:basedOn w:val="Liguvaikefont"/>
    <w:uiPriority w:val="99"/>
    <w:semiHidden/>
    <w:unhideWhenUsed/>
    <w:rsid w:val="007A30FF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7A30FF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7A30FF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7A30FF"/>
    <w:rPr>
      <w:b/>
      <w:bCs/>
      <w:sz w:val="20"/>
      <w:szCs w:val="2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allaadveeb">
    <w:name w:val="Normal (Web)"/>
    <w:basedOn w:val="Normaallaad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Vahedeta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Klastatudhperlink">
    <w:name w:val="FollowedHyperlink"/>
    <w:basedOn w:val="Liguvaike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787D31"/>
    <w:rPr>
      <w:sz w:val="20"/>
      <w:szCs w:val="20"/>
    </w:rPr>
  </w:style>
  <w:style w:type="character" w:styleId="Allmrkuseviide">
    <w:name w:val="footnote reference"/>
    <w:basedOn w:val="Liguvaikefont"/>
    <w:uiPriority w:val="99"/>
    <w:semiHidden/>
    <w:unhideWhenUsed/>
    <w:rsid w:val="00787D31"/>
    <w:rPr>
      <w:vertAlign w:val="superscript"/>
    </w:rPr>
  </w:style>
  <w:style w:type="character" w:customStyle="1" w:styleId="Pealkiri3Mrk">
    <w:name w:val="Pealkiri 3 Märk"/>
    <w:basedOn w:val="Liguvaikefont"/>
    <w:link w:val="Pealkiri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Pealkiri4Mrk">
    <w:name w:val="Pealkiri 4 Märk"/>
    <w:basedOn w:val="Liguvaikefont"/>
    <w:link w:val="Pealkiri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Pealkiri5Mrk">
    <w:name w:val="Pealkiri 5 Märk"/>
    <w:basedOn w:val="Liguvaikefont"/>
    <w:link w:val="Pealkiri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Pealkiri6Mrk">
    <w:name w:val="Pealkiri 6 Märk"/>
    <w:basedOn w:val="Liguvaikefont"/>
    <w:link w:val="Pealkiri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Pealkiri7Mrk">
    <w:name w:val="Pealkiri 7 Märk"/>
    <w:basedOn w:val="Liguvaikefont"/>
    <w:link w:val="Pealkiri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Pealkiri8Mrk">
    <w:name w:val="Pealkiri 8 Märk"/>
    <w:basedOn w:val="Liguvaikefont"/>
    <w:link w:val="Pealkiri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Pealkiri9Mrk">
    <w:name w:val="Pealkiri 9 Märk"/>
    <w:basedOn w:val="Liguvaikefont"/>
    <w:link w:val="Pealkiri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Liguvaike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CAAC37-E7CA-4A6B-B7FA-43580513F2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325</Words>
  <Characters>1890</Characters>
  <Application>Microsoft Office Word</Application>
  <DocSecurity>0</DocSecurity>
  <Lines>15</Lines>
  <Paragraphs>4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e</dc:creator>
  <cp:lastModifiedBy>Merle Talvik</cp:lastModifiedBy>
  <cp:revision>5</cp:revision>
  <cp:lastPrinted>2017-09-12T09:14:00Z</cp:lastPrinted>
  <dcterms:created xsi:type="dcterms:W3CDTF">2021-09-13T10:11:00Z</dcterms:created>
  <dcterms:modified xsi:type="dcterms:W3CDTF">2021-09-23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